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277A7" w:rsidRPr="005A6645" w:rsidRDefault="005A6645">
      <w:pPr>
        <w:rPr>
          <w:szCs w:val="36"/>
        </w:rPr>
      </w:pPr>
      <w:r w:rsidRPr="005A6645">
        <w:rPr>
          <w:b/>
          <w:sz w:val="36"/>
          <w:szCs w:val="36"/>
        </w:rPr>
        <w:t>Perceptron Learning Lab</w:t>
      </w:r>
      <w:r w:rsidRPr="005A6645">
        <w:rPr>
          <w:b/>
          <w:sz w:val="36"/>
          <w:szCs w:val="36"/>
        </w:rPr>
        <w:tab/>
      </w:r>
      <w:r w:rsidRPr="005A6645">
        <w:rPr>
          <w:szCs w:val="36"/>
        </w:rPr>
        <w:t xml:space="preserve">Name and period: </w:t>
      </w:r>
      <w:r w:rsidR="00CD3AF6">
        <w:rPr>
          <w:szCs w:val="36"/>
        </w:rPr>
        <w:t xml:space="preserve">Ayushmaan Ganotra and </w:t>
      </w:r>
      <w:proofErr w:type="spellStart"/>
      <w:r w:rsidR="00CD3AF6">
        <w:rPr>
          <w:szCs w:val="36"/>
        </w:rPr>
        <w:t>Bamit</w:t>
      </w:r>
      <w:proofErr w:type="spellEnd"/>
      <w:r w:rsidR="00CD3AF6">
        <w:rPr>
          <w:szCs w:val="36"/>
        </w:rPr>
        <w:t xml:space="preserve"> Joshi Period 4</w:t>
      </w:r>
    </w:p>
    <w:p w:rsidR="005A6645" w:rsidRPr="005A6645" w:rsidRDefault="005A6645">
      <w:pPr>
        <w:rPr>
          <w:b/>
        </w:rPr>
      </w:pPr>
      <w:r w:rsidRPr="005A6645">
        <w:rPr>
          <w:b/>
        </w:rPr>
        <w:t xml:space="preserve">For </w:t>
      </w:r>
      <w:proofErr w:type="spellStart"/>
      <w:r w:rsidRPr="005A6645">
        <w:rPr>
          <w:b/>
        </w:rPr>
        <w:t>boolean</w:t>
      </w:r>
      <w:proofErr w:type="spellEnd"/>
      <w:r w:rsidRPr="005A6645">
        <w:rPr>
          <w:b/>
        </w:rPr>
        <w:t xml:space="preserve"> functions on n variables, a perceptron can learn:</w:t>
      </w:r>
    </w:p>
    <w:p w:rsidR="005A6645" w:rsidRDefault="005A6645" w:rsidP="005A6645">
      <w:pPr>
        <w:pStyle w:val="ListParagraph"/>
        <w:numPr>
          <w:ilvl w:val="0"/>
          <w:numId w:val="1"/>
        </w:numPr>
      </w:pPr>
      <w:r>
        <w:t xml:space="preserve">N=2:    </w:t>
      </w:r>
    </w:p>
    <w:p w:rsidR="005A6645" w:rsidRDefault="005A6645" w:rsidP="005A6645">
      <w:pPr>
        <w:pStyle w:val="ListParagraph"/>
        <w:numPr>
          <w:ilvl w:val="1"/>
          <w:numId w:val="1"/>
        </w:numPr>
      </w:pPr>
      <w:r>
        <w:t xml:space="preserve">Learned:  </w:t>
      </w:r>
      <w:r w:rsidR="004845B8">
        <w:t>14</w:t>
      </w:r>
      <w:r>
        <w:t xml:space="preserve">/16  = </w:t>
      </w:r>
      <w:r w:rsidR="004845B8">
        <w:t>87.5</w:t>
      </w:r>
      <w:r>
        <w:t>%</w:t>
      </w:r>
    </w:p>
    <w:p w:rsidR="00BB1174" w:rsidRDefault="00A83A4F" w:rsidP="00BB1174">
      <w:pPr>
        <w:pStyle w:val="ListParagraph"/>
        <w:numPr>
          <w:ilvl w:val="1"/>
          <w:numId w:val="1"/>
        </w:numPr>
      </w:pPr>
      <w:r>
        <w:t>LEARNABLE - 0000</w:t>
      </w:r>
      <w:r w:rsidR="00BB1174">
        <w:t xml:space="preserve">: </w:t>
      </w:r>
      <w:r w:rsidR="00BB1174" w:rsidRPr="00BB1174">
        <w:t>[ 1,  0, -1]</w:t>
      </w:r>
      <w:r>
        <w:t xml:space="preserve"> learnable, 0001</w:t>
      </w:r>
      <w:r w:rsidR="00BB1174">
        <w:t xml:space="preserve">: </w:t>
      </w:r>
      <w:r w:rsidR="00BB1174" w:rsidRPr="00BB1174">
        <w:t>[ 2,  1, -2]</w:t>
      </w:r>
      <w:r>
        <w:t>, learnable</w:t>
      </w:r>
    </w:p>
    <w:p w:rsidR="00A83A4F" w:rsidRDefault="001D46FC" w:rsidP="00A83A4F">
      <w:pPr>
        <w:pStyle w:val="ListParagraph"/>
        <w:numPr>
          <w:ilvl w:val="1"/>
          <w:numId w:val="1"/>
        </w:numPr>
      </w:pPr>
      <w:r>
        <w:t xml:space="preserve">UNLEARNABLE </w:t>
      </w:r>
      <w:r w:rsidR="00A83A4F">
        <w:t>- [-1,  0,  1] 0110</w:t>
      </w:r>
    </w:p>
    <w:p w:rsidR="005A6645" w:rsidRDefault="005A6645" w:rsidP="005A6645">
      <w:pPr>
        <w:pStyle w:val="ListParagraph"/>
        <w:numPr>
          <w:ilvl w:val="0"/>
          <w:numId w:val="1"/>
        </w:numPr>
      </w:pPr>
      <w:r>
        <w:t xml:space="preserve">N=3:    </w:t>
      </w:r>
    </w:p>
    <w:p w:rsidR="005A6645" w:rsidRDefault="005A6645" w:rsidP="005A6645">
      <w:pPr>
        <w:pStyle w:val="ListParagraph"/>
        <w:numPr>
          <w:ilvl w:val="1"/>
          <w:numId w:val="1"/>
        </w:numPr>
      </w:pPr>
      <w:r>
        <w:t xml:space="preserve">Learned:  </w:t>
      </w:r>
      <w:r w:rsidR="004845B8">
        <w:t>104</w:t>
      </w:r>
      <w:r>
        <w:t xml:space="preserve">/256= </w:t>
      </w:r>
      <w:r w:rsidR="004845B8">
        <w:t xml:space="preserve"> 40.625</w:t>
      </w:r>
      <w:r>
        <w:t>%</w:t>
      </w:r>
    </w:p>
    <w:p w:rsidR="00D72696" w:rsidRDefault="00D72696" w:rsidP="00010FEB">
      <w:pPr>
        <w:pStyle w:val="ListParagraph"/>
        <w:numPr>
          <w:ilvl w:val="1"/>
          <w:numId w:val="1"/>
        </w:numPr>
      </w:pPr>
      <w:r>
        <w:t>LEARNABLE – 00000100 - [ 2, -3,  1, -2]</w:t>
      </w:r>
      <w:r w:rsidR="00010FEB">
        <w:t xml:space="preserve"> and 00000011 [ 2,  1,  0, -2]</w:t>
      </w:r>
    </w:p>
    <w:p w:rsidR="00010FEB" w:rsidRDefault="00010FEB" w:rsidP="00010FEB">
      <w:pPr>
        <w:pStyle w:val="ListParagraph"/>
        <w:numPr>
          <w:ilvl w:val="1"/>
          <w:numId w:val="1"/>
        </w:numPr>
      </w:pPr>
      <w:r>
        <w:t>UNLEARNABLE --</w:t>
      </w:r>
      <w:r w:rsidRPr="00010FEB">
        <w:t xml:space="preserve"> </w:t>
      </w:r>
      <w:r w:rsidR="004F00BD">
        <w:t xml:space="preserve">11111001 - </w:t>
      </w:r>
      <w:r>
        <w:t xml:space="preserve">[-1,  2,  0,  1] </w:t>
      </w:r>
      <w:r w:rsidR="00FC412A">
        <w:t>and</w:t>
      </w:r>
      <w:r w:rsidR="004F00BD">
        <w:t>] 11110110 -</w:t>
      </w:r>
      <w:r w:rsidR="00FC412A">
        <w:t xml:space="preserve"> </w:t>
      </w:r>
      <w:r>
        <w:t>[-2, -1,  0,  3</w:t>
      </w:r>
      <w:r w:rsidR="004F00BD">
        <w:t>]</w:t>
      </w:r>
    </w:p>
    <w:p w:rsidR="005A6645" w:rsidRDefault="005A6645" w:rsidP="005A6645">
      <w:pPr>
        <w:pStyle w:val="ListParagraph"/>
        <w:numPr>
          <w:ilvl w:val="0"/>
          <w:numId w:val="1"/>
        </w:numPr>
      </w:pPr>
      <w:r>
        <w:t xml:space="preserve">N=4:    </w:t>
      </w:r>
    </w:p>
    <w:p w:rsidR="005A6645" w:rsidRDefault="005A6645" w:rsidP="005A6645">
      <w:pPr>
        <w:pStyle w:val="ListParagraph"/>
        <w:numPr>
          <w:ilvl w:val="1"/>
          <w:numId w:val="1"/>
        </w:numPr>
      </w:pPr>
      <w:r>
        <w:t xml:space="preserve">Learned:  </w:t>
      </w:r>
      <w:r w:rsidR="004845B8">
        <w:t>1882</w:t>
      </w:r>
      <w:r>
        <w:t xml:space="preserve">/65536= </w:t>
      </w:r>
      <w:r w:rsidR="004845B8">
        <w:t>2.8717</w:t>
      </w:r>
      <w:r>
        <w:t>%</w:t>
      </w:r>
    </w:p>
    <w:p w:rsidR="00782584" w:rsidRDefault="004F00BD" w:rsidP="00782584">
      <w:pPr>
        <w:pStyle w:val="ListParagraph"/>
        <w:numPr>
          <w:ilvl w:val="1"/>
          <w:numId w:val="1"/>
        </w:numPr>
      </w:pPr>
      <w:r>
        <w:t xml:space="preserve">LEARNABLE </w:t>
      </w:r>
      <w:r w:rsidR="001D46FC">
        <w:t>–</w:t>
      </w:r>
      <w:r>
        <w:t xml:space="preserve"> </w:t>
      </w:r>
      <w:r w:rsidR="001D46FC">
        <w:t>0000010101011101 - [ 3,  4, -2,  6, -6]</w:t>
      </w:r>
      <w:r w:rsidR="00782584">
        <w:t xml:space="preserve"> and 0000000011111111 [1, 0, 0, 0, 0]</w:t>
      </w:r>
    </w:p>
    <w:p w:rsidR="001D46FC" w:rsidRDefault="001D46FC" w:rsidP="00E45EE0">
      <w:pPr>
        <w:pStyle w:val="ListParagraph"/>
        <w:numPr>
          <w:ilvl w:val="1"/>
          <w:numId w:val="1"/>
        </w:numPr>
      </w:pPr>
      <w:r>
        <w:t>UNLEARNABLE -- 0000001100100001 -[ 0,  3,  2,  0, -3] and 0000001011101110 - [ 2,  1, -1, -2,  0]</w:t>
      </w:r>
    </w:p>
    <w:p w:rsidR="005A6645" w:rsidRDefault="005A6645" w:rsidP="005A6645"/>
    <w:p w:rsidR="005A6645" w:rsidRDefault="005A6645" w:rsidP="005A6645">
      <w:r>
        <w:t xml:space="preserve">Create a training set and a testing set over 10 </w:t>
      </w:r>
      <w:proofErr w:type="spellStart"/>
      <w:r>
        <w:t>boolean</w:t>
      </w:r>
      <w:proofErr w:type="spellEnd"/>
      <w:r>
        <w:t xml:space="preserve"> inputs (x) where the function f(x) = majority. Use a training size of about 100 vectors. Plot the accuracy of a perceptron and of a decision tree, each on the testing set, for the target concept. The x-axis should be “training set size” and the y-axis “accuracy on test set”. Plot both functions on the same set of axes.</w:t>
      </w:r>
    </w:p>
    <w:p w:rsidR="005A6645" w:rsidRDefault="005A6645" w:rsidP="005A6645">
      <w:r>
        <w:t>For the perceptron: use as many epochs as you deem necessary. For both: do NOT test on the training data!</w:t>
      </w:r>
    </w:p>
    <w:p w:rsidR="00CD3AF6" w:rsidRDefault="00DF43C0" w:rsidP="005A6645">
      <w:r>
        <w:rPr>
          <w:noProof/>
        </w:rPr>
        <w:lastRenderedPageBreak/>
        <w:drawing>
          <wp:inline distT="0" distB="0" distL="0" distR="0" wp14:anchorId="70B1858E" wp14:editId="4E2683E5">
            <wp:extent cx="5219700" cy="39052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19700" cy="390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CD3AF6" w:rsidRDefault="00CD3AF6" w:rsidP="005A6645"/>
    <w:sectPr w:rsidR="00CD3AF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9245540"/>
    <w:multiLevelType w:val="hybridMultilevel"/>
    <w:tmpl w:val="3758AF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UwMLEwNjY0MbI0NDVX0lEKTi0uzszPAykwqQUAVgeHniwAAAA="/>
  </w:docVars>
  <w:rsids>
    <w:rsidRoot w:val="005A6645"/>
    <w:rsid w:val="00010FEB"/>
    <w:rsid w:val="00155804"/>
    <w:rsid w:val="001D46FC"/>
    <w:rsid w:val="004845B8"/>
    <w:rsid w:val="004F00BD"/>
    <w:rsid w:val="005A6645"/>
    <w:rsid w:val="00782584"/>
    <w:rsid w:val="008567CA"/>
    <w:rsid w:val="00A83A4F"/>
    <w:rsid w:val="00B02586"/>
    <w:rsid w:val="00BB1174"/>
    <w:rsid w:val="00CD3AF6"/>
    <w:rsid w:val="00D15DDD"/>
    <w:rsid w:val="00D72696"/>
    <w:rsid w:val="00DF43C0"/>
    <w:rsid w:val="00E45EE0"/>
    <w:rsid w:val="00FC41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41C3871-3A94-4A4E-BD11-66069F3F41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A664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2</Pages>
  <Words>176</Words>
  <Characters>100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airfax County Public Schools</Company>
  <LinksUpToDate>false</LinksUpToDate>
  <CharactersWithSpaces>1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hite, Patrick</dc:creator>
  <cp:lastModifiedBy>Ayushmaan Ganotra</cp:lastModifiedBy>
  <cp:revision>13</cp:revision>
  <dcterms:created xsi:type="dcterms:W3CDTF">2017-04-03T17:16:00Z</dcterms:created>
  <dcterms:modified xsi:type="dcterms:W3CDTF">2017-04-08T00:38:00Z</dcterms:modified>
</cp:coreProperties>
</file>